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3FC18" w14:textId="609CBCCC" w:rsidR="001E38FE" w:rsidRPr="001C39F6" w:rsidRDefault="001C39F6" w:rsidP="001C39F6">
      <w:pPr>
        <w:spacing w:after="0" w:line="240" w:lineRule="auto"/>
        <w:rPr>
          <w:rFonts w:ascii="Sree Krushnadevaraya" w:hAnsi="Sree Krushnadevaraya" w:cs="Sree Krushnadevaraya"/>
          <w:b/>
          <w:bCs/>
          <w:color w:val="00B050"/>
          <w:sz w:val="36"/>
          <w:szCs w:val="36"/>
          <w:lang w:val="en-US"/>
        </w:rPr>
      </w:pPr>
      <w:r w:rsidRPr="001C39F6">
        <w:rPr>
          <w:rFonts w:ascii="Sree Krushnadevaraya" w:hAnsi="Sree Krushnadevaraya" w:cs="Sree Krushnadevaraya"/>
          <w:b/>
          <w:bCs/>
          <w:color w:val="00B050"/>
          <w:kern w:val="0"/>
          <w:sz w:val="36"/>
          <w:szCs w:val="36"/>
          <w:cs/>
          <w:lang w:val="en-US" w:bidi="te-IN"/>
          <w14:ligatures w14:val="none"/>
        </w:rPr>
        <w:t>పాఠం</w:t>
      </w:r>
      <w:r w:rsidR="008C50C4" w:rsidRPr="001C39F6">
        <w:rPr>
          <w:rFonts w:ascii="Sree Krushnadevaraya" w:hAnsi="Sree Krushnadevaraya" w:cs="Sree Krushnadevaraya"/>
          <w:b/>
          <w:bCs/>
          <w:color w:val="00B050"/>
          <w:sz w:val="36"/>
          <w:szCs w:val="36"/>
          <w:lang w:val="en-US"/>
        </w:rPr>
        <w:t xml:space="preserve"> 10: </w:t>
      </w:r>
      <w:r w:rsidRPr="001C39F6">
        <w:rPr>
          <w:rFonts w:ascii="Sree Krushnadevaraya" w:hAnsi="Sree Krushnadevaraya" w:cs="Sree Krushnadevaraya"/>
          <w:b/>
          <w:bCs/>
          <w:color w:val="00B050"/>
          <w:sz w:val="36"/>
          <w:szCs w:val="36"/>
          <w:cs/>
          <w:lang w:val="en-US" w:bidi="te-IN"/>
        </w:rPr>
        <w:t>క్రీస్తులో  సంపూర్ణులు</w:t>
      </w:r>
    </w:p>
    <w:p w14:paraId="107EA1E6" w14:textId="77777777" w:rsidR="001C39F6" w:rsidRPr="001C39F6" w:rsidRDefault="001C39F6" w:rsidP="001C39F6">
      <w:pPr>
        <w:spacing w:after="0" w:line="240" w:lineRule="auto"/>
        <w:rPr>
          <w:rFonts w:ascii="Sree Krushnadevaraya" w:eastAsia="Arial" w:hAnsi="Sree Krushnadevaraya" w:cs="Sree Krushnadevaraya"/>
          <w:sz w:val="28"/>
          <w:szCs w:val="28"/>
          <w:lang w:val="en-US"/>
        </w:rPr>
      </w:pP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cs/>
          <w:lang w:val="en-US" w:bidi="te-IN"/>
        </w:rPr>
        <w:t>లేఖనాధారము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lang w:val="en-US"/>
        </w:rPr>
        <w:t xml:space="preserve">: 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cs/>
          <w:lang w:val="en-US" w:bidi="te-IN"/>
        </w:rPr>
        <w:t xml:space="preserve">ఎల్లప్పుడు సంతోషించు </w:t>
      </w:r>
      <w:r w:rsidRPr="001C39F6">
        <w:rPr>
          <w:rFonts w:ascii="Times New Roman" w:eastAsia="Arial" w:hAnsi="Times New Roman" w:cs="Times New Roman"/>
          <w:color w:val="002060"/>
          <w:sz w:val="28"/>
          <w:szCs w:val="28"/>
          <w:lang w:val="en-US"/>
        </w:rPr>
        <w:t>⁇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lang w:val="en-US"/>
        </w:rPr>
        <w:t xml:space="preserve"> 1 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cs/>
          <w:lang w:val="en-US" w:bidi="te-IN"/>
        </w:rPr>
        <w:t xml:space="preserve">థెస్సలొనీకయులు 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lang w:val="en-US"/>
        </w:rPr>
        <w:t xml:space="preserve">5:16-18, 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cs/>
          <w:lang w:val="en-US" w:bidi="te-IN"/>
        </w:rPr>
        <w:t xml:space="preserve">ఫిలిప్పీయులు </w:t>
      </w:r>
      <w:r w:rsidRPr="001C39F6">
        <w:rPr>
          <w:rFonts w:ascii="Sree Krushnadevaraya" w:eastAsia="Arial" w:hAnsi="Sree Krushnadevaraya" w:cs="Sree Krushnadevaraya"/>
          <w:color w:val="002060"/>
          <w:sz w:val="28"/>
          <w:szCs w:val="28"/>
          <w:lang w:val="en-US"/>
        </w:rPr>
        <w:t>4:6</w:t>
      </w:r>
    </w:p>
    <w:p w14:paraId="423F5D35" w14:textId="22A8D4B0" w:rsidR="008C50C4" w:rsidRPr="001C39F6" w:rsidRDefault="001C39F6" w:rsidP="001C39F6">
      <w:pPr>
        <w:pStyle w:val="Prrafodelista"/>
        <w:numPr>
          <w:ilvl w:val="0"/>
          <w:numId w:val="1"/>
        </w:numPr>
        <w:spacing w:line="240" w:lineRule="auto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 w:bidi="te-IN"/>
        </w:rPr>
        <w:t xml:space="preserve"> </w:t>
      </w:r>
      <w:r w:rsidRPr="001C39F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>విశ్వాసులందరికీ ప్రేరేపిత సందేశం</w:t>
      </w:r>
    </w:p>
    <w:p w14:paraId="13E78B67" w14:textId="7FC28EC5" w:rsidR="008C50C4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 xml:space="preserve">2:1 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అపొస్తలుడైన పౌలు కొలొస్సయిలోని క్రైస్తవులకు చెరసాల నుండి రాసిన ప్రేరేపిత లేఖ ఎవరికి చెందుతుందని ఆశించారు</w:t>
      </w:r>
      <w:r w:rsidRPr="001C39F6">
        <w:rPr>
          <w:rFonts w:ascii="Sree Krushnadevaraya" w:hAnsi="Sree Krushnadevaraya" w:cs="Sree Krushnadevaraya"/>
          <w:lang w:val="en-US"/>
        </w:rPr>
        <w:t>?</w:t>
      </w:r>
    </w:p>
    <w:p w14:paraId="34DBBD65" w14:textId="449B8BE3" w:rsidR="008C50C4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ఈ లేఖ చదివే వారందరికీ అపొస్తలుడైన పౌలు ఎలాంటి సానుకూల ఫలితం కావాలని కోరుకున్నాడ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>2:2</w:t>
      </w:r>
    </w:p>
    <w:p w14:paraId="625D0179" w14:textId="77777777" w:rsidR="001C39F6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కొలొస్సయులు 2:3 జ్ఞానమునకును వివేకమునకును సంబంధించిన సర్వ సంపదలు మన పరలోకపు తండ్రి యందును క్రీస్తునందును నిలుచున్నవని అపొస్తలుడైన పౌలు ఎందుకు నొక్కిచెప్పాడు</w:t>
      </w:r>
      <w:r w:rsidRPr="001C39F6">
        <w:rPr>
          <w:rFonts w:ascii="Sree Krushnadevaraya" w:hAnsi="Sree Krushnadevaraya" w:cs="Sree Krushnadevaraya"/>
          <w:lang w:val="en-US"/>
        </w:rPr>
        <w:t>? (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కొలొస్సయులు 2: 9-10 కూడా చూడండి)</w:t>
      </w:r>
    </w:p>
    <w:p w14:paraId="1E0F7176" w14:textId="77777777" w:rsidR="001C39F6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ఈ లేఖ గ్రహీతలతో అపొస్తలుడైన పౌలు ఏ ధృవీకరణ పదాలను పంచుకున్నాడ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>2:5</w:t>
      </w:r>
    </w:p>
    <w:p w14:paraId="5B18477D" w14:textId="22685C0D" w:rsidR="008C50C4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క్రీస్తులో మన విశ్వాసంలో మనం ఎలా నిలకడగా ఉండగలం</w:t>
      </w:r>
      <w:r w:rsidRPr="001C39F6">
        <w:rPr>
          <w:rFonts w:ascii="Sree Krushnadevaraya" w:hAnsi="Sree Krushnadevaraya" w:cs="Sree Krushnadevaraya"/>
          <w:lang w:val="en-US"/>
        </w:rPr>
        <w:t>?</w:t>
      </w:r>
    </w:p>
    <w:p w14:paraId="37CFFEFF" w14:textId="77777777" w:rsidR="001C39F6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ఈ లేఖను పొందినవారికి అపొస్తలుడైన పౌలు ఏ సానుకూలమైన హెచ్చరిక ఇచ్చాడ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>2:6-7</w:t>
      </w:r>
    </w:p>
    <w:p w14:paraId="1B6C9CF7" w14:textId="77777777" w:rsidR="001C39F6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మన రక్షకుడు మరియు ప్రభువుగా ఆయనను స్వీకరించిన అదే విధంగా క్రీస్తు యేసులో నడవడం అంటే ఏమిటి</w:t>
      </w:r>
      <w:r w:rsidRPr="001C39F6">
        <w:rPr>
          <w:rFonts w:ascii="Sree Krushnadevaraya" w:hAnsi="Sree Krushnadevaraya" w:cs="Sree Krushnadevaraya"/>
          <w:lang w:val="en-US"/>
        </w:rPr>
        <w:t>?</w:t>
      </w:r>
    </w:p>
    <w:p w14:paraId="5388604B" w14:textId="6CA5B9DC" w:rsidR="008C50C4" w:rsidRPr="001C39F6" w:rsidRDefault="001C39F6" w:rsidP="001C39F6">
      <w:pPr>
        <w:pStyle w:val="Prrafodelista"/>
        <w:numPr>
          <w:ilvl w:val="0"/>
          <w:numId w:val="3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యేసును మీ వ్యక్తిగత రక్షకునిగా స్వీకరించడం మరియు ఆయనతో నడవడం నేర్చుకోవడం గురించి మీ సాక్ష్యం ఏమిటి</w:t>
      </w:r>
      <w:r w:rsidRPr="001C39F6">
        <w:rPr>
          <w:rFonts w:ascii="Sree Krushnadevaraya" w:hAnsi="Sree Krushnadevaraya" w:cs="Sree Krushnadevaraya"/>
          <w:lang w:val="en-US"/>
        </w:rPr>
        <w:t>?</w:t>
      </w:r>
    </w:p>
    <w:p w14:paraId="31E306F9" w14:textId="10974690" w:rsidR="008C50C4" w:rsidRPr="001C39F6" w:rsidRDefault="001C39F6" w:rsidP="001C39F6">
      <w:pPr>
        <w:pStyle w:val="Prrafodelista"/>
        <w:numPr>
          <w:ilvl w:val="0"/>
          <w:numId w:val="1"/>
        </w:numPr>
        <w:spacing w:line="240" w:lineRule="auto"/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</w:pPr>
      <w:r w:rsidRPr="001C39F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lang w:val="en-US"/>
        </w:rPr>
        <w:t xml:space="preserve"> </w:t>
      </w:r>
      <w:r w:rsidRPr="001C39F6">
        <w:rPr>
          <w:rFonts w:ascii="Sree Krushnadevaraya" w:eastAsiaTheme="majorEastAsia" w:hAnsi="Sree Krushnadevaraya" w:cs="Sree Krushnadevaraya"/>
          <w:b/>
          <w:color w:val="000000" w:themeColor="text1"/>
          <w:sz w:val="32"/>
          <w:szCs w:val="32"/>
          <w:cs/>
          <w:lang w:val="en-US" w:bidi="te-IN"/>
        </w:rPr>
        <w:t>విశ్వసించే వారందరికీ ఇది ఒక హెచ్చరిక.</w:t>
      </w:r>
    </w:p>
    <w:p w14:paraId="6D8F3D3F" w14:textId="67DE58E0" w:rsidR="008C50C4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>2:1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. అపొస్తలుడైన పౌలు ఈ లేఖ గ్రహీతల గురించి ఆలోచిస్తున్నప్పుడు </w:t>
      </w:r>
      <w:r>
        <w:rPr>
          <w:rFonts w:ascii="Sree Krushnadevaraya" w:hAnsi="Sree Krushnadevaraya" w:cs="Sree Krushnadevaraya"/>
          <w:lang w:val="en-US"/>
        </w:rPr>
        <w:t>‘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గొప్ప పోరాటాన్ని</w:t>
      </w:r>
      <w:r>
        <w:rPr>
          <w:rFonts w:ascii="Sree Krushnadevaraya" w:hAnsi="Sree Krushnadevaraya" w:cs="Sree Krushnadevaraya"/>
          <w:lang w:val="en-US"/>
        </w:rPr>
        <w:t>’</w:t>
      </w:r>
      <w:r w:rsidRPr="001C39F6">
        <w:rPr>
          <w:rFonts w:ascii="Sree Krushnadevaraya" w:hAnsi="Sree Krushnadevaraya" w:cs="Sree Krushnadevaraya"/>
          <w:lang w:val="en-US"/>
        </w:rPr>
        <w:t xml:space="preserve"> 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ఎందుకు ఎదుర్కొన్నాడు</w:t>
      </w:r>
      <w:r w:rsidRPr="001C39F6">
        <w:rPr>
          <w:rFonts w:ascii="Sree Krushnadevaraya" w:hAnsi="Sree Krushnadevaraya" w:cs="Sree Krushnadevaraya"/>
          <w:lang w:val="en-US"/>
        </w:rPr>
        <w:t>? (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 xml:space="preserve">1: 4, 8 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చూడండి)</w:t>
      </w:r>
    </w:p>
    <w:p w14:paraId="2B2D7BF8" w14:textId="14C294D0" w:rsidR="008C50C4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ఒప్పించే మాటలతో వారిని మోసం చేయడానికి ఎవరు ప్రయత్నిస్తున్నార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ప్రకటన </w:t>
      </w:r>
      <w:r w:rsidRPr="001C39F6">
        <w:rPr>
          <w:rFonts w:ascii="Sree Krushnadevaraya" w:hAnsi="Sree Krushnadevaraya" w:cs="Sree Krushnadevaraya"/>
          <w:lang w:val="en-US"/>
        </w:rPr>
        <w:t xml:space="preserve">12:9,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ఆదికాండము </w:t>
      </w:r>
      <w:r w:rsidRPr="001C39F6">
        <w:rPr>
          <w:rFonts w:ascii="Sree Krushnadevaraya" w:hAnsi="Sree Krushnadevaraya" w:cs="Sree Krushnadevaraya"/>
          <w:lang w:val="en-US"/>
        </w:rPr>
        <w:t>3:4-5</w:t>
      </w:r>
    </w:p>
    <w:p w14:paraId="2F4F681A" w14:textId="77777777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అబద్ధాల తండ్రి నుండి అన్ని మోసాలు పుట్టుకొచ్చాయని గుర్తుంచుకోవడం ఎందుకు ముఖ్యం</w:t>
      </w:r>
      <w:r w:rsidRPr="001C39F6">
        <w:rPr>
          <w:rFonts w:ascii="Sree Krushnadevaraya" w:hAnsi="Sree Krushnadevaraya" w:cs="Sree Krushnadevaraya"/>
          <w:lang w:val="en-US"/>
        </w:rPr>
        <w:t>? (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యోహాను </w:t>
      </w:r>
      <w:r w:rsidRPr="001C39F6">
        <w:rPr>
          <w:rFonts w:ascii="Sree Krushnadevaraya" w:hAnsi="Sree Krushnadevaraya" w:cs="Sree Krushnadevaraya"/>
          <w:lang w:val="en-US"/>
        </w:rPr>
        <w:t>8:44)</w:t>
      </w:r>
    </w:p>
    <w:p w14:paraId="44F06710" w14:textId="77777777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అబద్ధ బోధకులు కొలొస్సయిలోను</w:t>
      </w:r>
      <w:r w:rsidRPr="001C39F6">
        <w:rPr>
          <w:rFonts w:ascii="Sree Krushnadevaraya" w:hAnsi="Sree Krushnadevaraya" w:cs="Sree Krushnadevaraya"/>
          <w:lang w:val="en-US"/>
        </w:rPr>
        <w:t xml:space="preserve">, 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చుట్టుపక్కల ప్రాంతాల్లోను ఉన్న యేసు అనుచరులకు ఏ ప్రత్యేకమైన మోసాలను తెచ్చార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>2:11-23</w:t>
      </w:r>
    </w:p>
    <w:p w14:paraId="66646AD1" w14:textId="77777777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సిలువకు వ్రేలాడదీయబడిన శాసనాల చేతివ్రాత ఏమిటి</w:t>
      </w:r>
      <w:r w:rsidRPr="001C39F6">
        <w:rPr>
          <w:rFonts w:ascii="Sree Krushnadevaraya" w:hAnsi="Sree Krushnadevaraya" w:cs="Sree Krushnadevaraya"/>
          <w:lang w:val="en-US"/>
        </w:rPr>
        <w:t>? (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ొలొస్సయులు </w:t>
      </w:r>
      <w:r w:rsidRPr="001C39F6">
        <w:rPr>
          <w:rFonts w:ascii="Sree Krushnadevaraya" w:hAnsi="Sree Krushnadevaraya" w:cs="Sree Krushnadevaraya"/>
          <w:lang w:val="en-US"/>
        </w:rPr>
        <w:t>2:14)</w:t>
      </w:r>
    </w:p>
    <w:p w14:paraId="2D867667" w14:textId="77777777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ఇశ్రాయేలు పిల్లలకు ఇవ్వబడిన ఆచార చట్టాలను అనుసరించాల్సిన బాధ్యత యేసు అనుచరులకు ఎందుకు లేదు</w:t>
      </w:r>
      <w:r w:rsidRPr="001C39F6">
        <w:rPr>
          <w:rFonts w:ascii="Sree Krushnadevaraya" w:hAnsi="Sree Krushnadevaraya" w:cs="Sree Krushnadevaraya"/>
          <w:lang w:val="en-US"/>
        </w:rPr>
        <w:t>?</w:t>
      </w:r>
    </w:p>
    <w:p w14:paraId="630CB432" w14:textId="03125EA4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ఏదెనులో ఇవ్వబడిన మరియు నాల్గవ ఆజ్ఞలో తిరిగి ధృవీకరించబడిన వారపు సబ్బాతు నుండి ఆచారబద్ధమైన సబ్బాతులు ఎలా భిన్నంగా ఉంటాయి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ఆదికాండము </w:t>
      </w:r>
      <w:r w:rsidRPr="001C39F6">
        <w:rPr>
          <w:rFonts w:ascii="Sree Krushnadevaraya" w:hAnsi="Sree Krushnadevaraya" w:cs="Sree Krushnadevaraya"/>
          <w:lang w:val="en-US"/>
        </w:rPr>
        <w:t xml:space="preserve">2:1-3,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నిర్గమకాండము </w:t>
      </w:r>
      <w:r w:rsidRPr="001C39F6">
        <w:rPr>
          <w:rFonts w:ascii="Sree Krushnadevaraya" w:hAnsi="Sree Krushnadevaraya" w:cs="Sree Krushnadevaraya"/>
          <w:lang w:val="en-US"/>
        </w:rPr>
        <w:t>20:8-11</w:t>
      </w:r>
    </w:p>
    <w:p w14:paraId="64BE2B81" w14:textId="77777777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దేవుని ఆజ్ఞల కంటే మనుష్యుల సంప్రదాయాలను అమలు చేయడానికి ప్రయత్నించిన అబద్ధ బోధకులను యేసు ఎలా మందలించాడ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మత్తయి </w:t>
      </w:r>
      <w:r w:rsidRPr="001C39F6">
        <w:rPr>
          <w:rFonts w:ascii="Sree Krushnadevaraya" w:hAnsi="Sree Krushnadevaraya" w:cs="Sree Krushnadevaraya"/>
          <w:lang w:val="en-US"/>
        </w:rPr>
        <w:t>15:7-9</w:t>
      </w:r>
    </w:p>
    <w:p w14:paraId="4503E72A" w14:textId="77777777" w:rsidR="001C39F6" w:rsidRPr="001C39F6" w:rsidRDefault="001C39F6" w:rsidP="001C39F6">
      <w:pPr>
        <w:pStyle w:val="Prrafodelista"/>
        <w:numPr>
          <w:ilvl w:val="0"/>
          <w:numId w:val="4"/>
        </w:numPr>
        <w:spacing w:line="240" w:lineRule="auto"/>
        <w:ind w:left="144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>అబద్ధ బోధకులచే తప్పుదారి పట్టించబడకుండా మనం ఎలా తప్పించుకోవచ్చు</w:t>
      </w:r>
      <w:r w:rsidRPr="001C39F6">
        <w:rPr>
          <w:rFonts w:ascii="Sree Krushnadevaraya" w:hAnsi="Sree Krushnadevaraya" w:cs="Sree Krushnadevaraya"/>
          <w:lang w:val="en-US"/>
        </w:rPr>
        <w:t xml:space="preserve">?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కీర్తన </w:t>
      </w:r>
      <w:r w:rsidRPr="001C39F6">
        <w:rPr>
          <w:rFonts w:ascii="Sree Krushnadevaraya" w:hAnsi="Sree Krushnadevaraya" w:cs="Sree Krushnadevaraya"/>
          <w:lang w:val="en-US"/>
        </w:rPr>
        <w:t xml:space="preserve">119:105, </w:t>
      </w: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యెషయా </w:t>
      </w:r>
      <w:r w:rsidRPr="001C39F6">
        <w:rPr>
          <w:rFonts w:ascii="Sree Krushnadevaraya" w:hAnsi="Sree Krushnadevaraya" w:cs="Sree Krushnadevaraya"/>
          <w:lang w:val="en-US"/>
        </w:rPr>
        <w:t xml:space="preserve">8:20, </w:t>
      </w:r>
    </w:p>
    <w:p w14:paraId="6E2B1173" w14:textId="41C802E9" w:rsidR="008C50C4" w:rsidRPr="001C39F6" w:rsidRDefault="001C39F6" w:rsidP="001C39F6">
      <w:pPr>
        <w:pStyle w:val="Prrafodelista"/>
        <w:spacing w:line="240" w:lineRule="auto"/>
        <w:ind w:left="1440"/>
        <w:contextualSpacing w:val="0"/>
        <w:rPr>
          <w:rFonts w:ascii="Sree Krushnadevaraya" w:hAnsi="Sree Krushnadevaraya" w:cs="Sree Krushnadevaraya"/>
          <w:lang w:val="en-US"/>
        </w:rPr>
      </w:pPr>
      <w:r w:rsidRPr="001C39F6">
        <w:rPr>
          <w:rFonts w:ascii="Sree Krushnadevaraya" w:hAnsi="Sree Krushnadevaraya" w:cs="Sree Krushnadevaraya"/>
          <w:cs/>
          <w:lang w:val="en-US" w:bidi="te-IN"/>
        </w:rPr>
        <w:t xml:space="preserve">యోహాను </w:t>
      </w:r>
      <w:r w:rsidRPr="001C39F6">
        <w:rPr>
          <w:rFonts w:ascii="Sree Krushnadevaraya" w:hAnsi="Sree Krushnadevaraya" w:cs="Sree Krushnadevaraya"/>
          <w:lang w:val="en-US"/>
        </w:rPr>
        <w:t xml:space="preserve">7:16-18, 16:13, </w:t>
      </w:r>
      <w:r w:rsidRPr="001C39F6">
        <w:rPr>
          <w:rFonts w:ascii="Sree Krushnadevaraya" w:hAnsi="Sree Krushnadevaraya" w:cs="Sree Krushnadevaraya"/>
          <w:cs/>
          <w:lang w:val="en-US" w:bidi="te-IN"/>
        </w:rPr>
        <w:t>మొదలైనవి.</w:t>
      </w:r>
    </w:p>
    <w:sectPr w:rsidR="008C50C4" w:rsidRPr="001C39F6" w:rsidSect="00D324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ree Krushnadevaraya">
    <w:panose1 w:val="02000600000000000000"/>
    <w:charset w:val="00"/>
    <w:family w:val="auto"/>
    <w:pitch w:val="variable"/>
    <w:sig w:usb0="80200003" w:usb1="00000000" w:usb2="00000000" w:usb3="00000000" w:csb0="00000001" w:csb1="00000000"/>
    <w:embedRegular r:id="rId1" w:fontKey="{62FBB336-738A-44C1-99A5-B5A2F3542AE9}"/>
    <w:embedBold r:id="rId2" w:fontKey="{862ED698-951D-4FB6-B05A-8B332BF3AB3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EA044C"/>
    <w:multiLevelType w:val="hybridMultilevel"/>
    <w:tmpl w:val="0AF0F256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D51E7"/>
    <w:multiLevelType w:val="hybridMultilevel"/>
    <w:tmpl w:val="1BB8DFE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D26C3A"/>
    <w:multiLevelType w:val="hybridMultilevel"/>
    <w:tmpl w:val="5AC229F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D3B47"/>
    <w:multiLevelType w:val="hybridMultilevel"/>
    <w:tmpl w:val="9BC8EB6A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718298">
    <w:abstractNumId w:val="0"/>
  </w:num>
  <w:num w:numId="2" w16cid:durableId="1484587603">
    <w:abstractNumId w:val="3"/>
  </w:num>
  <w:num w:numId="3" w16cid:durableId="1073086607">
    <w:abstractNumId w:val="2"/>
  </w:num>
  <w:num w:numId="4" w16cid:durableId="2297713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wNDYyNDYzNjUwsTRT0lEKTi0uzszPAykwrAUAJzf5jCwAAAA="/>
  </w:docVars>
  <w:rsids>
    <w:rsidRoot w:val="008C50C4"/>
    <w:rsid w:val="001109FA"/>
    <w:rsid w:val="001337D7"/>
    <w:rsid w:val="001C39F6"/>
    <w:rsid w:val="001E38FE"/>
    <w:rsid w:val="002F15B6"/>
    <w:rsid w:val="00312EF7"/>
    <w:rsid w:val="003E0D59"/>
    <w:rsid w:val="00555C58"/>
    <w:rsid w:val="005912DC"/>
    <w:rsid w:val="00746946"/>
    <w:rsid w:val="00810FAF"/>
    <w:rsid w:val="0084394F"/>
    <w:rsid w:val="008C50C4"/>
    <w:rsid w:val="00914E86"/>
    <w:rsid w:val="00AE3F44"/>
    <w:rsid w:val="00B907F0"/>
    <w:rsid w:val="00C125C7"/>
    <w:rsid w:val="00C7028F"/>
    <w:rsid w:val="00D25375"/>
    <w:rsid w:val="00D3240D"/>
    <w:rsid w:val="00D908EA"/>
    <w:rsid w:val="00EF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99B212"/>
  <w15:docId w15:val="{A3602605-7017-4B94-997B-BDF0FAFD8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324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C50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C50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C50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C50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C50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C50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C50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C50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3240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C50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C50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C50C4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C50C4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C50C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C50C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C50C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C50C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8C50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C50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8C50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8C50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8C50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8C50C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8C50C4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8C50C4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C50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C50C4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8C50C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14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627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081711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9718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71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raj Kumar K</dc:creator>
  <cp:lastModifiedBy>Sergio</cp:lastModifiedBy>
  <cp:revision>2</cp:revision>
  <cp:lastPrinted>2026-03-03T13:49:00Z</cp:lastPrinted>
  <dcterms:created xsi:type="dcterms:W3CDTF">2026-03-03T20:12:00Z</dcterms:created>
  <dcterms:modified xsi:type="dcterms:W3CDTF">2026-03-03T20:12:00Z</dcterms:modified>
</cp:coreProperties>
</file>